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5348DF8" w14:textId="77777777" w:rsidR="0000679E" w:rsidRPr="0000679E" w:rsidRDefault="0000679E" w:rsidP="0000679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0679E">
        <w:rPr>
          <w:rFonts w:ascii="Segoe UI" w:eastAsia="Times New Roman" w:hAnsi="Segoe UI" w:cs="Segoe UI"/>
          <w:color w:val="263238"/>
          <w:sz w:val="21"/>
          <w:szCs w:val="21"/>
        </w:rPr>
        <w:t>Given a string </w:t>
      </w:r>
      <w:r w:rsidRPr="0000679E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s</w:t>
      </w:r>
      <w:r w:rsidRPr="0000679E">
        <w:rPr>
          <w:rFonts w:ascii="Segoe UI" w:eastAsia="Times New Roman" w:hAnsi="Segoe UI" w:cs="Segoe UI"/>
          <w:color w:val="263238"/>
          <w:sz w:val="21"/>
          <w:szCs w:val="21"/>
        </w:rPr>
        <w:t> that consists of only uppercase English letters, you can perform at most </w:t>
      </w:r>
      <w:r w:rsidRPr="0000679E">
        <w:rPr>
          <w:rFonts w:ascii="Courier New" w:eastAsia="Times New Roman" w:hAnsi="Courier New" w:cs="Courier New"/>
          <w:color w:val="546E7A"/>
          <w:sz w:val="20"/>
          <w:szCs w:val="20"/>
          <w:shd w:val="clear" w:color="auto" w:fill="F7F9FA"/>
        </w:rPr>
        <w:t>k</w:t>
      </w:r>
      <w:r w:rsidRPr="0000679E">
        <w:rPr>
          <w:rFonts w:ascii="Segoe UI" w:eastAsia="Times New Roman" w:hAnsi="Segoe UI" w:cs="Segoe UI"/>
          <w:color w:val="263238"/>
          <w:sz w:val="21"/>
          <w:szCs w:val="21"/>
        </w:rPr>
        <w:t> operations on that string.</w:t>
      </w:r>
    </w:p>
    <w:p w14:paraId="3C37422E" w14:textId="77777777" w:rsidR="0000679E" w:rsidRPr="0000679E" w:rsidRDefault="0000679E" w:rsidP="0000679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0679E">
        <w:rPr>
          <w:rFonts w:ascii="Segoe UI" w:eastAsia="Times New Roman" w:hAnsi="Segoe UI" w:cs="Segoe UI"/>
          <w:color w:val="263238"/>
          <w:sz w:val="21"/>
          <w:szCs w:val="21"/>
        </w:rPr>
        <w:t>In one operation, you can choose </w:t>
      </w:r>
      <w:r w:rsidRPr="0000679E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any</w:t>
      </w:r>
      <w:r w:rsidRPr="0000679E">
        <w:rPr>
          <w:rFonts w:ascii="Segoe UI" w:eastAsia="Times New Roman" w:hAnsi="Segoe UI" w:cs="Segoe UI"/>
          <w:color w:val="263238"/>
          <w:sz w:val="21"/>
          <w:szCs w:val="21"/>
        </w:rPr>
        <w:t> character of the string and change it to any other uppercase English character.</w:t>
      </w:r>
    </w:p>
    <w:p w14:paraId="2EF2A572" w14:textId="77777777" w:rsidR="0000679E" w:rsidRPr="0000679E" w:rsidRDefault="0000679E" w:rsidP="0000679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0679E">
        <w:rPr>
          <w:rFonts w:ascii="Segoe UI" w:eastAsia="Times New Roman" w:hAnsi="Segoe UI" w:cs="Segoe UI"/>
          <w:color w:val="263238"/>
          <w:sz w:val="21"/>
          <w:szCs w:val="21"/>
        </w:rPr>
        <w:t>Find the length of the longest sub-string containing all repeating letters you can get after performing the above operations.</w:t>
      </w:r>
    </w:p>
    <w:p w14:paraId="2DC1CBE0" w14:textId="77777777" w:rsidR="0000679E" w:rsidRPr="0000679E" w:rsidRDefault="0000679E" w:rsidP="0000679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0679E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  <w:r w:rsidRPr="0000679E">
        <w:rPr>
          <w:rFonts w:ascii="Segoe UI" w:eastAsia="Times New Roman" w:hAnsi="Segoe UI" w:cs="Segoe UI"/>
          <w:color w:val="263238"/>
          <w:sz w:val="21"/>
          <w:szCs w:val="21"/>
        </w:rPr>
        <w:br/>
        <w:t>Both the string's length and </w:t>
      </w:r>
      <w:r w:rsidRPr="0000679E">
        <w:rPr>
          <w:rFonts w:ascii="Segoe UI" w:eastAsia="Times New Roman" w:hAnsi="Segoe UI" w:cs="Segoe UI"/>
          <w:i/>
          <w:iCs/>
          <w:color w:val="263238"/>
          <w:sz w:val="21"/>
          <w:szCs w:val="21"/>
        </w:rPr>
        <w:t>k</w:t>
      </w:r>
      <w:r w:rsidRPr="0000679E">
        <w:rPr>
          <w:rFonts w:ascii="Segoe UI" w:eastAsia="Times New Roman" w:hAnsi="Segoe UI" w:cs="Segoe UI"/>
          <w:color w:val="263238"/>
          <w:sz w:val="21"/>
          <w:szCs w:val="21"/>
        </w:rPr>
        <w:t> will not exceed 10</w:t>
      </w:r>
      <w:r w:rsidRPr="0000679E">
        <w:rPr>
          <w:rFonts w:ascii="Segoe UI" w:eastAsia="Times New Roman" w:hAnsi="Segoe UI" w:cs="Segoe UI"/>
          <w:color w:val="263238"/>
          <w:sz w:val="16"/>
          <w:szCs w:val="16"/>
          <w:vertAlign w:val="superscript"/>
        </w:rPr>
        <w:t>4</w:t>
      </w:r>
      <w:r w:rsidRPr="0000679E">
        <w:rPr>
          <w:rFonts w:ascii="Segoe UI" w:eastAsia="Times New Roman" w:hAnsi="Segoe UI" w:cs="Segoe UI"/>
          <w:color w:val="263238"/>
          <w:sz w:val="21"/>
          <w:szCs w:val="21"/>
        </w:rPr>
        <w:t>.</w:t>
      </w:r>
    </w:p>
    <w:p w14:paraId="7EB71275" w14:textId="77777777" w:rsidR="0000679E" w:rsidRPr="0000679E" w:rsidRDefault="0000679E" w:rsidP="0000679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0679E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504C1AA6" w14:textId="77777777" w:rsidR="0000679E" w:rsidRPr="0000679E" w:rsidRDefault="0000679E" w:rsidP="0000679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0679E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</w:p>
    <w:p w14:paraId="12A72DCC" w14:textId="77777777" w:rsidR="0000679E" w:rsidRPr="0000679E" w:rsidRDefault="0000679E" w:rsidP="0000679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0679E">
        <w:rPr>
          <w:rFonts w:ascii="Consolas" w:eastAsia="Times New Roman" w:hAnsi="Consolas" w:cs="Consolas"/>
          <w:color w:val="263238"/>
          <w:sz w:val="20"/>
          <w:szCs w:val="20"/>
        </w:rPr>
        <w:t>s = "ABAB", k = 2</w:t>
      </w:r>
    </w:p>
    <w:p w14:paraId="32949645" w14:textId="77777777" w:rsidR="0000679E" w:rsidRPr="0000679E" w:rsidRDefault="0000679E" w:rsidP="0000679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</w:p>
    <w:p w14:paraId="0955A086" w14:textId="77777777" w:rsidR="0000679E" w:rsidRPr="0000679E" w:rsidRDefault="0000679E" w:rsidP="0000679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0679E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</w:p>
    <w:p w14:paraId="34FBE4C9" w14:textId="77777777" w:rsidR="0000679E" w:rsidRPr="0000679E" w:rsidRDefault="0000679E" w:rsidP="0000679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0679E">
        <w:rPr>
          <w:rFonts w:ascii="Consolas" w:eastAsia="Times New Roman" w:hAnsi="Consolas" w:cs="Consolas"/>
          <w:color w:val="263238"/>
          <w:sz w:val="20"/>
          <w:szCs w:val="20"/>
        </w:rPr>
        <w:t>4</w:t>
      </w:r>
    </w:p>
    <w:p w14:paraId="3E84BE06" w14:textId="77777777" w:rsidR="0000679E" w:rsidRPr="0000679E" w:rsidRDefault="0000679E" w:rsidP="0000679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</w:p>
    <w:p w14:paraId="057ABF34" w14:textId="77777777" w:rsidR="0000679E" w:rsidRPr="0000679E" w:rsidRDefault="0000679E" w:rsidP="0000679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0679E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</w:p>
    <w:p w14:paraId="5105EB42" w14:textId="77777777" w:rsidR="0000679E" w:rsidRPr="0000679E" w:rsidRDefault="0000679E" w:rsidP="0000679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0679E">
        <w:rPr>
          <w:rFonts w:ascii="Consolas" w:eastAsia="Times New Roman" w:hAnsi="Consolas" w:cs="Consolas"/>
          <w:color w:val="263238"/>
          <w:sz w:val="20"/>
          <w:szCs w:val="20"/>
        </w:rPr>
        <w:t>Replace the two 'A's with two 'B's or vice versa.</w:t>
      </w:r>
    </w:p>
    <w:p w14:paraId="6B1F13BF" w14:textId="77777777" w:rsidR="0000679E" w:rsidRPr="0000679E" w:rsidRDefault="0000679E" w:rsidP="0000679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0679E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22457F40" w14:textId="77777777" w:rsidR="0000679E" w:rsidRPr="0000679E" w:rsidRDefault="0000679E" w:rsidP="0000679E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00679E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5F2F6D46" w14:textId="77777777" w:rsidR="0000679E" w:rsidRPr="0000679E" w:rsidRDefault="0000679E" w:rsidP="0000679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0679E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</w:p>
    <w:p w14:paraId="39800B05" w14:textId="77777777" w:rsidR="0000679E" w:rsidRPr="0000679E" w:rsidRDefault="0000679E" w:rsidP="0000679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0679E">
        <w:rPr>
          <w:rFonts w:ascii="Consolas" w:eastAsia="Times New Roman" w:hAnsi="Consolas" w:cs="Consolas"/>
          <w:color w:val="263238"/>
          <w:sz w:val="20"/>
          <w:szCs w:val="20"/>
        </w:rPr>
        <w:t>s = "AABABBA", k = 1</w:t>
      </w:r>
    </w:p>
    <w:p w14:paraId="00338A93" w14:textId="77777777" w:rsidR="0000679E" w:rsidRPr="0000679E" w:rsidRDefault="0000679E" w:rsidP="0000679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</w:p>
    <w:p w14:paraId="5457CF04" w14:textId="77777777" w:rsidR="0000679E" w:rsidRPr="0000679E" w:rsidRDefault="0000679E" w:rsidP="0000679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0679E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</w:p>
    <w:p w14:paraId="47ADAD56" w14:textId="77777777" w:rsidR="0000679E" w:rsidRPr="0000679E" w:rsidRDefault="0000679E" w:rsidP="0000679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0679E">
        <w:rPr>
          <w:rFonts w:ascii="Consolas" w:eastAsia="Times New Roman" w:hAnsi="Consolas" w:cs="Consolas"/>
          <w:color w:val="263238"/>
          <w:sz w:val="20"/>
          <w:szCs w:val="20"/>
        </w:rPr>
        <w:t>4</w:t>
      </w:r>
    </w:p>
    <w:p w14:paraId="6CDF9F25" w14:textId="77777777" w:rsidR="0000679E" w:rsidRPr="0000679E" w:rsidRDefault="0000679E" w:rsidP="0000679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</w:p>
    <w:p w14:paraId="59E945A7" w14:textId="77777777" w:rsidR="0000679E" w:rsidRPr="0000679E" w:rsidRDefault="0000679E" w:rsidP="0000679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0679E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Explanation:</w:t>
      </w:r>
    </w:p>
    <w:p w14:paraId="6521F135" w14:textId="77777777" w:rsidR="0000679E" w:rsidRPr="0000679E" w:rsidRDefault="0000679E" w:rsidP="0000679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0679E">
        <w:rPr>
          <w:rFonts w:ascii="Consolas" w:eastAsia="Times New Roman" w:hAnsi="Consolas" w:cs="Consolas"/>
          <w:color w:val="263238"/>
          <w:sz w:val="20"/>
          <w:szCs w:val="20"/>
        </w:rPr>
        <w:t>Replace the one 'A' in the middle with 'B' and form "AABBBBA".</w:t>
      </w:r>
    </w:p>
    <w:p w14:paraId="622F5A6A" w14:textId="77777777" w:rsidR="0000679E" w:rsidRPr="0000679E" w:rsidRDefault="0000679E" w:rsidP="0000679E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00679E">
        <w:rPr>
          <w:rFonts w:ascii="Consolas" w:eastAsia="Times New Roman" w:hAnsi="Consolas" w:cs="Consolas"/>
          <w:color w:val="263238"/>
          <w:sz w:val="20"/>
          <w:szCs w:val="20"/>
        </w:rPr>
        <w:t>The substring "BBBB" has the longest repeating letters, which is 4.</w:t>
      </w:r>
    </w:p>
    <w:p w14:paraId="6C901320" w14:textId="77777777" w:rsidR="00E80F3D" w:rsidRDefault="00E80F3D">
      <w:bookmarkStart w:id="0" w:name="_GoBack"/>
      <w:bookmarkEnd w:id="0"/>
    </w:p>
    <w:sectPr w:rsidR="00E80F3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E1NTAxM7SwNLC0MDRV0lEKTi0uzszPAykwrAUAttt1gywAAAA="/>
  </w:docVars>
  <w:rsids>
    <w:rsidRoot w:val="00395861"/>
    <w:rsid w:val="0000679E"/>
    <w:rsid w:val="00395861"/>
    <w:rsid w:val="00A57F9B"/>
    <w:rsid w:val="00AD2787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5208621F-348D-4EFF-BB8F-79FA8454B8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0679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00679E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00679E"/>
    <w:rPr>
      <w:b/>
      <w:b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0679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0679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114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08</Words>
  <Characters>621</Characters>
  <Application>Microsoft Office Word</Application>
  <DocSecurity>0</DocSecurity>
  <Lines>5</Lines>
  <Paragraphs>1</Paragraphs>
  <ScaleCrop>false</ScaleCrop>
  <Company/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0-03T04:27:00Z</dcterms:created>
  <dcterms:modified xsi:type="dcterms:W3CDTF">2019-10-03T04:27:00Z</dcterms:modified>
</cp:coreProperties>
</file>